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8176DE" w14:paraId="1643A4CA" w14:textId="77777777" w:rsidTr="008176DE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176D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176DE" w14:paraId="127EAD7E" w14:textId="77777777" w:rsidTr="008176DE">
        <w:trPr>
          <w:trHeight w:val="413"/>
        </w:trPr>
        <w:tc>
          <w:tcPr>
            <w:tcW w:w="1266" w:type="pct"/>
          </w:tcPr>
          <w:p w14:paraId="3C159AA5" w14:textId="77777777" w:rsidR="0000007A" w:rsidRPr="008176D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176D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176D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D89FAD2" w:rsidR="0000007A" w:rsidRPr="008176DE" w:rsidRDefault="0044107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176D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8176DE" w14:paraId="73C90375" w14:textId="77777777" w:rsidTr="008176DE">
        <w:trPr>
          <w:trHeight w:val="290"/>
        </w:trPr>
        <w:tc>
          <w:tcPr>
            <w:tcW w:w="1266" w:type="pct"/>
          </w:tcPr>
          <w:p w14:paraId="20D28135" w14:textId="77777777" w:rsidR="0000007A" w:rsidRPr="008176D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176D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B5EDD5A" w:rsidR="0000007A" w:rsidRPr="008176D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176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176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176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7412B" w:rsidRPr="008176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83</w:t>
            </w:r>
          </w:p>
        </w:tc>
      </w:tr>
      <w:tr w:rsidR="0000007A" w:rsidRPr="008176DE" w14:paraId="05B60576" w14:textId="77777777" w:rsidTr="008176DE">
        <w:trPr>
          <w:trHeight w:val="331"/>
        </w:trPr>
        <w:tc>
          <w:tcPr>
            <w:tcW w:w="1266" w:type="pct"/>
          </w:tcPr>
          <w:p w14:paraId="0196A627" w14:textId="77777777" w:rsidR="0000007A" w:rsidRPr="008176D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176D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5D02D37" w:rsidR="0000007A" w:rsidRPr="008176DE" w:rsidRDefault="0044107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176DE">
              <w:rPr>
                <w:rFonts w:ascii="Arial" w:hAnsi="Arial" w:cs="Arial"/>
                <w:b/>
                <w:sz w:val="20"/>
                <w:szCs w:val="20"/>
                <w:lang w:val="en-GB"/>
              </w:rPr>
              <w:t>The Impact of Chatbots and Virtual Assistants in Medical Education and Clinical Decision-Making</w:t>
            </w:r>
          </w:p>
        </w:tc>
      </w:tr>
      <w:tr w:rsidR="00CF0BBB" w:rsidRPr="008176DE" w14:paraId="6D508B1C" w14:textId="77777777" w:rsidTr="008176DE">
        <w:trPr>
          <w:trHeight w:val="332"/>
        </w:trPr>
        <w:tc>
          <w:tcPr>
            <w:tcW w:w="1266" w:type="pct"/>
          </w:tcPr>
          <w:p w14:paraId="32FC28F7" w14:textId="77777777" w:rsidR="00CF0BBB" w:rsidRPr="008176D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176D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7C7B6FB" w:rsidR="00CF0BBB" w:rsidRPr="008176DE" w:rsidRDefault="0037412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176D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795A4798" w:rsidR="00D27A79" w:rsidRPr="008176DE" w:rsidRDefault="00D27A79" w:rsidP="008176DE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21" w:type="pct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24"/>
        <w:gridCol w:w="9358"/>
        <w:gridCol w:w="6457"/>
      </w:tblGrid>
      <w:tr w:rsidR="00F1171E" w:rsidRPr="008176DE" w14:paraId="71A94C1F" w14:textId="77777777" w:rsidTr="008176DE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176D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176D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176D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176D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176DE" w14:paraId="5EA12279" w14:textId="77777777" w:rsidTr="008176DE">
        <w:tc>
          <w:tcPr>
            <w:tcW w:w="1277" w:type="pct"/>
            <w:noWrap/>
          </w:tcPr>
          <w:p w14:paraId="7AE9682F" w14:textId="77777777" w:rsidR="00F1171E" w:rsidRPr="008176D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03" w:type="pct"/>
          </w:tcPr>
          <w:p w14:paraId="5B8DBE06" w14:textId="77777777" w:rsidR="00F1171E" w:rsidRPr="008176D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176D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176D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176D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176D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1" w:type="pct"/>
          </w:tcPr>
          <w:p w14:paraId="57792C30" w14:textId="77777777" w:rsidR="00F1171E" w:rsidRPr="008176D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176DE">
              <w:rPr>
                <w:rFonts w:ascii="Arial" w:hAnsi="Arial" w:cs="Arial"/>
                <w:lang w:val="en-GB"/>
              </w:rPr>
              <w:t>Author’s Feedback</w:t>
            </w:r>
            <w:r w:rsidRPr="008176D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176D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837F61" w:rsidRPr="008176DE" w14:paraId="5C0AB4EC" w14:textId="77777777" w:rsidTr="008176DE">
        <w:trPr>
          <w:trHeight w:val="1264"/>
        </w:trPr>
        <w:tc>
          <w:tcPr>
            <w:tcW w:w="1277" w:type="pct"/>
            <w:noWrap/>
          </w:tcPr>
          <w:p w14:paraId="66B47184" w14:textId="48030299" w:rsidR="00837F61" w:rsidRPr="008176DE" w:rsidRDefault="00837F61" w:rsidP="00837F6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176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837F61" w:rsidRPr="008176DE" w:rsidRDefault="00837F61" w:rsidP="00837F61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03" w:type="pct"/>
          </w:tcPr>
          <w:p w14:paraId="7DBC9196" w14:textId="787223A0" w:rsidR="00837F61" w:rsidRPr="008176DE" w:rsidRDefault="00837F61" w:rsidP="00837F6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176D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chapter highlights the potential integration of AI in medicine, and offers good insight into the pros and cons of the technology and its applications in the medical field. </w:t>
            </w:r>
          </w:p>
        </w:tc>
        <w:tc>
          <w:tcPr>
            <w:tcW w:w="1521" w:type="pct"/>
          </w:tcPr>
          <w:p w14:paraId="462A339C" w14:textId="77777777" w:rsidR="00837F61" w:rsidRPr="008176DE" w:rsidRDefault="00837F61" w:rsidP="00837F6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37F61" w:rsidRPr="008176DE" w14:paraId="0D8B5B2C" w14:textId="77777777" w:rsidTr="008176DE">
        <w:trPr>
          <w:trHeight w:val="1262"/>
        </w:trPr>
        <w:tc>
          <w:tcPr>
            <w:tcW w:w="1277" w:type="pct"/>
            <w:noWrap/>
          </w:tcPr>
          <w:p w14:paraId="21CBA5FE" w14:textId="77777777" w:rsidR="00837F61" w:rsidRPr="008176DE" w:rsidRDefault="00837F61" w:rsidP="00837F6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176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837F61" w:rsidRPr="008176DE" w:rsidRDefault="00837F61" w:rsidP="00837F6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176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837F61" w:rsidRPr="008176DE" w:rsidRDefault="00837F61" w:rsidP="00837F61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03" w:type="pct"/>
          </w:tcPr>
          <w:p w14:paraId="794AA9A7" w14:textId="4DCDA3B1" w:rsidR="00837F61" w:rsidRPr="008176DE" w:rsidRDefault="00837F61" w:rsidP="00837F6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176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21" w:type="pct"/>
          </w:tcPr>
          <w:p w14:paraId="405B6701" w14:textId="77777777" w:rsidR="00837F61" w:rsidRPr="008176DE" w:rsidRDefault="00837F61" w:rsidP="00837F6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37F61" w:rsidRPr="008176DE" w14:paraId="5604762A" w14:textId="77777777" w:rsidTr="008176DE">
        <w:trPr>
          <w:trHeight w:val="1262"/>
        </w:trPr>
        <w:tc>
          <w:tcPr>
            <w:tcW w:w="1277" w:type="pct"/>
            <w:noWrap/>
          </w:tcPr>
          <w:p w14:paraId="3635573D" w14:textId="77777777" w:rsidR="00837F61" w:rsidRPr="008176DE" w:rsidRDefault="00837F61" w:rsidP="00837F61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176D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837F61" w:rsidRPr="008176DE" w:rsidRDefault="00837F61" w:rsidP="00837F61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03" w:type="pct"/>
          </w:tcPr>
          <w:p w14:paraId="0FB7E83A" w14:textId="3EB0D6D0" w:rsidR="00837F61" w:rsidRPr="008176DE" w:rsidRDefault="00837F61" w:rsidP="00837F6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176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21" w:type="pct"/>
          </w:tcPr>
          <w:p w14:paraId="1D54B730" w14:textId="77777777" w:rsidR="00837F61" w:rsidRPr="008176DE" w:rsidRDefault="00837F61" w:rsidP="00837F6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37F61" w:rsidRPr="008176DE" w14:paraId="2F579F54" w14:textId="77777777" w:rsidTr="008176DE">
        <w:trPr>
          <w:trHeight w:val="859"/>
        </w:trPr>
        <w:tc>
          <w:tcPr>
            <w:tcW w:w="1277" w:type="pct"/>
            <w:noWrap/>
          </w:tcPr>
          <w:p w14:paraId="04361F46" w14:textId="368783AB" w:rsidR="00837F61" w:rsidRPr="008176DE" w:rsidRDefault="00837F61" w:rsidP="00837F6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176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03" w:type="pct"/>
          </w:tcPr>
          <w:p w14:paraId="2B5A7721" w14:textId="212DCABF" w:rsidR="00837F61" w:rsidRPr="008176DE" w:rsidRDefault="00837F61" w:rsidP="00837F6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176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. </w:t>
            </w:r>
          </w:p>
        </w:tc>
        <w:tc>
          <w:tcPr>
            <w:tcW w:w="1521" w:type="pct"/>
          </w:tcPr>
          <w:p w14:paraId="4898F764" w14:textId="77777777" w:rsidR="00837F61" w:rsidRPr="008176DE" w:rsidRDefault="00837F61" w:rsidP="00837F6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37F61" w:rsidRPr="008176DE" w14:paraId="73739464" w14:textId="77777777" w:rsidTr="008176DE">
        <w:trPr>
          <w:trHeight w:val="703"/>
        </w:trPr>
        <w:tc>
          <w:tcPr>
            <w:tcW w:w="1277" w:type="pct"/>
            <w:noWrap/>
          </w:tcPr>
          <w:p w14:paraId="09C25322" w14:textId="77777777" w:rsidR="00837F61" w:rsidRPr="008176DE" w:rsidRDefault="00837F61" w:rsidP="00837F6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176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837F61" w:rsidRPr="008176DE" w:rsidRDefault="00837F61" w:rsidP="00837F6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176D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03" w:type="pct"/>
          </w:tcPr>
          <w:p w14:paraId="24FE0567" w14:textId="74C7CB6A" w:rsidR="00837F61" w:rsidRPr="008176DE" w:rsidRDefault="00837F61" w:rsidP="00837F6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176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21" w:type="pct"/>
          </w:tcPr>
          <w:p w14:paraId="40220055" w14:textId="77777777" w:rsidR="00837F61" w:rsidRPr="008176DE" w:rsidRDefault="00837F61" w:rsidP="00837F6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37F61" w:rsidRPr="008176DE" w14:paraId="73CC4A50" w14:textId="77777777" w:rsidTr="008176DE">
        <w:trPr>
          <w:trHeight w:val="386"/>
        </w:trPr>
        <w:tc>
          <w:tcPr>
            <w:tcW w:w="1277" w:type="pct"/>
            <w:noWrap/>
          </w:tcPr>
          <w:p w14:paraId="029CE8D0" w14:textId="77777777" w:rsidR="00837F61" w:rsidRPr="008176DE" w:rsidRDefault="00837F61" w:rsidP="00837F6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837F61" w:rsidRPr="008176DE" w:rsidRDefault="00837F61" w:rsidP="00837F61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176D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837F61" w:rsidRPr="008176DE" w:rsidRDefault="00837F61" w:rsidP="00837F6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03" w:type="pct"/>
          </w:tcPr>
          <w:p w14:paraId="2FD38D08" w14:textId="77777777" w:rsidR="00837F61" w:rsidRPr="008176DE" w:rsidRDefault="00837F61" w:rsidP="00837F6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1D6388E" w14:textId="77777777" w:rsidR="00837F61" w:rsidRPr="008176DE" w:rsidRDefault="00837F61" w:rsidP="00837F6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24498D1" w14:textId="77777777" w:rsidR="00837F61" w:rsidRPr="008176DE" w:rsidRDefault="00837F61" w:rsidP="00837F6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176DE">
              <w:rPr>
                <w:rFonts w:ascii="Arial" w:hAnsi="Arial" w:cs="Arial"/>
                <w:sz w:val="20"/>
                <w:szCs w:val="20"/>
                <w:lang w:val="en-GB"/>
              </w:rPr>
              <w:t xml:space="preserve">Yes. </w:t>
            </w:r>
          </w:p>
          <w:p w14:paraId="4CA78615" w14:textId="77777777" w:rsidR="00837F61" w:rsidRPr="008176DE" w:rsidRDefault="00837F61" w:rsidP="00837F6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837F61" w:rsidRPr="008176DE" w:rsidRDefault="00837F61" w:rsidP="00837F6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1" w:type="pct"/>
          </w:tcPr>
          <w:p w14:paraId="0351CA58" w14:textId="77777777" w:rsidR="00837F61" w:rsidRPr="008176DE" w:rsidRDefault="00837F61" w:rsidP="00837F6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837F61" w:rsidRPr="008176DE" w14:paraId="20A16C0C" w14:textId="77777777" w:rsidTr="008176DE">
        <w:trPr>
          <w:trHeight w:val="1178"/>
        </w:trPr>
        <w:tc>
          <w:tcPr>
            <w:tcW w:w="1277" w:type="pct"/>
            <w:noWrap/>
          </w:tcPr>
          <w:p w14:paraId="7F4BCFAE" w14:textId="77777777" w:rsidR="00837F61" w:rsidRPr="008176DE" w:rsidRDefault="00837F61" w:rsidP="00837F61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176D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176D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176D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837F61" w:rsidRPr="008176DE" w:rsidRDefault="00837F61" w:rsidP="00837F6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03" w:type="pct"/>
          </w:tcPr>
          <w:p w14:paraId="1E347C61" w14:textId="77777777" w:rsidR="00837F61" w:rsidRPr="008176DE" w:rsidRDefault="00837F61" w:rsidP="00837F6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837F61" w:rsidRPr="008176DE" w:rsidRDefault="00837F61" w:rsidP="00837F6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837F61" w:rsidRPr="008176DE" w:rsidRDefault="00837F61" w:rsidP="00837F6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837F61" w:rsidRPr="008176DE" w:rsidRDefault="00837F61" w:rsidP="00837F6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1" w:type="pct"/>
          </w:tcPr>
          <w:p w14:paraId="465E098E" w14:textId="77777777" w:rsidR="00837F61" w:rsidRPr="008176DE" w:rsidRDefault="00837F61" w:rsidP="00837F6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8176D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8176D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8176D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8176D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8176D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8176D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8176D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8176D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176D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8176D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8176D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176DE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8176D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8176D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176D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8176D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176DE">
              <w:rPr>
                <w:rFonts w:ascii="Arial" w:hAnsi="Arial" w:cs="Arial"/>
                <w:lang w:val="en-GB"/>
              </w:rPr>
              <w:t>Author’s comment</w:t>
            </w:r>
            <w:r w:rsidRPr="008176D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176D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8176DE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8176D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176D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8176D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8176D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176D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176D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176D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8176D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8176D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8176D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8176D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8176D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8176D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9A12D72" w14:textId="77777777" w:rsidR="008176DE" w:rsidRPr="00BD59ED" w:rsidRDefault="008176DE" w:rsidP="008176D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D59ED">
        <w:rPr>
          <w:rFonts w:ascii="Arial" w:hAnsi="Arial" w:cs="Arial"/>
          <w:b/>
          <w:u w:val="single"/>
        </w:rPr>
        <w:t>Reviewer details:</w:t>
      </w:r>
    </w:p>
    <w:p w14:paraId="4759470E" w14:textId="77777777" w:rsidR="008176DE" w:rsidRDefault="008176DE" w:rsidP="008176DE">
      <w:r w:rsidRPr="00BD59ED">
        <w:rPr>
          <w:rFonts w:ascii="Arial" w:hAnsi="Arial" w:cs="Arial"/>
          <w:b/>
          <w:color w:val="000000"/>
          <w:sz w:val="20"/>
          <w:szCs w:val="20"/>
        </w:rPr>
        <w:t xml:space="preserve">Anjali </w:t>
      </w:r>
      <w:proofErr w:type="spellStart"/>
      <w:r w:rsidRPr="00BD59ED">
        <w:rPr>
          <w:rFonts w:ascii="Arial" w:hAnsi="Arial" w:cs="Arial"/>
          <w:b/>
          <w:color w:val="000000"/>
          <w:sz w:val="20"/>
          <w:szCs w:val="20"/>
        </w:rPr>
        <w:t>Mediboina</w:t>
      </w:r>
      <w:proofErr w:type="spellEnd"/>
      <w:r w:rsidRPr="00BD59ED">
        <w:rPr>
          <w:rFonts w:ascii="Arial" w:hAnsi="Arial" w:cs="Arial"/>
          <w:b/>
          <w:color w:val="000000"/>
          <w:sz w:val="20"/>
          <w:szCs w:val="20"/>
        </w:rPr>
        <w:t>, United States of America</w:t>
      </w:r>
    </w:p>
    <w:p w14:paraId="49C32833" w14:textId="77777777" w:rsidR="008176DE" w:rsidRPr="008176DE" w:rsidRDefault="008176DE">
      <w:pPr>
        <w:rPr>
          <w:rFonts w:ascii="Arial" w:hAnsi="Arial" w:cs="Arial"/>
          <w:b/>
          <w:sz w:val="20"/>
          <w:szCs w:val="20"/>
          <w:lang w:val="en-GB"/>
        </w:rPr>
      </w:pPr>
    </w:p>
    <w:sectPr w:rsidR="008176DE" w:rsidRPr="008176DE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D7CFDE" w14:textId="77777777" w:rsidR="007F7A4C" w:rsidRPr="0000007A" w:rsidRDefault="007F7A4C" w:rsidP="0099583E">
      <w:r>
        <w:separator/>
      </w:r>
    </w:p>
  </w:endnote>
  <w:endnote w:type="continuationSeparator" w:id="0">
    <w:p w14:paraId="7F315339" w14:textId="77777777" w:rsidR="007F7A4C" w:rsidRPr="0000007A" w:rsidRDefault="007F7A4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366136" w14:textId="77777777" w:rsidR="007F7A4C" w:rsidRPr="0000007A" w:rsidRDefault="007F7A4C" w:rsidP="0099583E">
      <w:r>
        <w:separator/>
      </w:r>
    </w:p>
  </w:footnote>
  <w:footnote w:type="continuationSeparator" w:id="0">
    <w:p w14:paraId="007C3676" w14:textId="77777777" w:rsidR="007F7A4C" w:rsidRPr="0000007A" w:rsidRDefault="007F7A4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64734418">
    <w:abstractNumId w:val="3"/>
  </w:num>
  <w:num w:numId="2" w16cid:durableId="218590609">
    <w:abstractNumId w:val="6"/>
  </w:num>
  <w:num w:numId="3" w16cid:durableId="1204093931">
    <w:abstractNumId w:val="5"/>
  </w:num>
  <w:num w:numId="4" w16cid:durableId="1475294605">
    <w:abstractNumId w:val="7"/>
  </w:num>
  <w:num w:numId="5" w16cid:durableId="1991593130">
    <w:abstractNumId w:val="4"/>
  </w:num>
  <w:num w:numId="6" w16cid:durableId="93016394">
    <w:abstractNumId w:val="0"/>
  </w:num>
  <w:num w:numId="7" w16cid:durableId="1415857517">
    <w:abstractNumId w:val="1"/>
  </w:num>
  <w:num w:numId="8" w16cid:durableId="1605263572">
    <w:abstractNumId w:val="9"/>
  </w:num>
  <w:num w:numId="9" w16cid:durableId="1059404278">
    <w:abstractNumId w:val="8"/>
  </w:num>
  <w:num w:numId="10" w16cid:durableId="13060074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4F27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501F"/>
    <w:rsid w:val="00326D7D"/>
    <w:rsid w:val="0033018A"/>
    <w:rsid w:val="0033692F"/>
    <w:rsid w:val="00341933"/>
    <w:rsid w:val="00353718"/>
    <w:rsid w:val="0037412B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1078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0AA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0AF5"/>
    <w:rsid w:val="007A62F8"/>
    <w:rsid w:val="007B1099"/>
    <w:rsid w:val="007B54A4"/>
    <w:rsid w:val="007B5EED"/>
    <w:rsid w:val="007C6CDF"/>
    <w:rsid w:val="007D0246"/>
    <w:rsid w:val="007F5873"/>
    <w:rsid w:val="007F7A4C"/>
    <w:rsid w:val="008126B7"/>
    <w:rsid w:val="00815F94"/>
    <w:rsid w:val="008176DE"/>
    <w:rsid w:val="008224E2"/>
    <w:rsid w:val="00825DC9"/>
    <w:rsid w:val="0082676D"/>
    <w:rsid w:val="008324FC"/>
    <w:rsid w:val="00837F61"/>
    <w:rsid w:val="00846F1F"/>
    <w:rsid w:val="008470AB"/>
    <w:rsid w:val="0085546D"/>
    <w:rsid w:val="0086369B"/>
    <w:rsid w:val="00867D39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66E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4418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5E29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07AF7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C7A27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146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8176D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300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1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4-24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